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66C03" w:rsidRDefault="007B216E">
      <w:pPr>
        <w:shd w:val="clear" w:color="auto" w:fill="548DD4" w:themeFill="text2" w:themeFillTint="99"/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color w:val="FFFFFF" w:themeColor="background1"/>
          <w:sz w:val="36"/>
          <w:szCs w:val="36"/>
        </w:rPr>
        <w:t>ENCLOSURE</w:t>
      </w:r>
      <w:r w:rsidR="006C3A1B">
        <w:rPr>
          <w:rFonts w:ascii="Times New Roman" w:hAnsi="Times New Roman" w:cs="Times New Roman"/>
          <w:b/>
          <w:color w:val="FFFFFF" w:themeColor="background1"/>
          <w:sz w:val="36"/>
          <w:szCs w:val="36"/>
        </w:rPr>
        <w:t xml:space="preserve"> 4</w:t>
      </w:r>
    </w:p>
    <w:p w:rsidR="00066C03" w:rsidRDefault="006C3A1B">
      <w:pPr>
        <w:tabs>
          <w:tab w:val="left" w:pos="4209"/>
          <w:tab w:val="left" w:pos="9434"/>
        </w:tabs>
        <w:spacing w:before="40" w:line="213" w:lineRule="auto"/>
        <w:ind w:left="1720" w:right="18" w:hanging="1701"/>
        <w:jc w:val="center"/>
        <w:rPr>
          <w:b/>
          <w:sz w:val="24"/>
        </w:rPr>
      </w:pPr>
      <w:r>
        <w:rPr>
          <w:rFonts w:ascii="Times New Roman" w:hAnsi="Times New Roman" w:cs="Times New Roman"/>
          <w:b/>
          <w:color w:val="548DD4" w:themeColor="text2" w:themeTint="99"/>
          <w:sz w:val="36"/>
          <w:szCs w:val="36"/>
        </w:rPr>
        <w:t xml:space="preserve">CONFIRMATION OF PAYMENT </w:t>
      </w:r>
      <w:r w:rsidR="004C3D79">
        <w:rPr>
          <w:rFonts w:ascii="Times New Roman" w:hAnsi="Times New Roman" w:cs="Times New Roman"/>
          <w:b/>
          <w:color w:val="FF0000"/>
          <w:sz w:val="32"/>
          <w:szCs w:val="32"/>
          <w:lang w:val="en-GB"/>
        </w:rPr>
        <w:t xml:space="preserve">(Before </w:t>
      </w:r>
      <w:r w:rsidR="00D3482D">
        <w:rPr>
          <w:rFonts w:ascii="Times New Roman" w:hAnsi="Times New Roman" w:cs="Times New Roman"/>
          <w:b/>
          <w:color w:val="FF0000"/>
          <w:sz w:val="32"/>
          <w:szCs w:val="32"/>
          <w:lang w:val="en-GB"/>
        </w:rPr>
        <w:t>15 August 2024</w:t>
      </w:r>
      <w:r w:rsidR="004C3D79">
        <w:rPr>
          <w:rFonts w:ascii="Times New Roman" w:hAnsi="Times New Roman" w:cs="Times New Roman"/>
          <w:b/>
          <w:color w:val="FF0000"/>
          <w:sz w:val="32"/>
          <w:szCs w:val="32"/>
          <w:lang w:val="en-GB"/>
        </w:rPr>
        <w:t>)</w:t>
      </w:r>
    </w:p>
    <w:p w:rsidR="00066C03" w:rsidRPr="00C71360" w:rsidRDefault="006C3A1B">
      <w:pPr>
        <w:pStyle w:val="a3"/>
        <w:spacing w:before="0"/>
        <w:ind w:left="48" w:right="667"/>
        <w:rPr>
          <w:rFonts w:eastAsia="SimSun"/>
          <w:lang w:eastAsia="zh-CN"/>
        </w:rPr>
      </w:pPr>
      <w:r w:rsidRPr="00C71360">
        <w:t xml:space="preserve">We will participate in the </w:t>
      </w:r>
      <w:r w:rsidR="00392AA5" w:rsidRPr="00392AA5">
        <w:t xml:space="preserve">XVIII </w:t>
      </w:r>
      <w:r w:rsidR="00D3482D">
        <w:t xml:space="preserve">Finswimming World Cup 2024 Round 4 </w:t>
      </w:r>
    </w:p>
    <w:p w:rsidR="007B216E" w:rsidRPr="00C71360" w:rsidRDefault="00C71360" w:rsidP="00C71360">
      <w:pPr>
        <w:pBdr>
          <w:bottom w:val="single" w:sz="12" w:space="1" w:color="auto"/>
        </w:pBd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C71360">
        <w:rPr>
          <w:rFonts w:ascii="Times New Roman" w:hAnsi="Times New Roman" w:cs="Times New Roman"/>
          <w:sz w:val="24"/>
          <w:szCs w:val="24"/>
          <w:lang w:val="en-GB"/>
        </w:rPr>
        <w:t>Please complete th</w:t>
      </w:r>
      <w:r w:rsidR="005037C3">
        <w:rPr>
          <w:rFonts w:ascii="Times New Roman" w:hAnsi="Times New Roman" w:cs="Times New Roman"/>
          <w:sz w:val="24"/>
          <w:szCs w:val="24"/>
          <w:lang w:val="en-GB"/>
        </w:rPr>
        <w:t xml:space="preserve">is form and send it to CMAS HQ the </w:t>
      </w:r>
      <w:r w:rsidRPr="00C71360">
        <w:rPr>
          <w:rFonts w:ascii="Times New Roman" w:hAnsi="Times New Roman" w:cs="Times New Roman"/>
          <w:sz w:val="24"/>
          <w:szCs w:val="24"/>
          <w:lang w:val="en-GB"/>
        </w:rPr>
        <w:t>Organising Committee by e-mail:</w:t>
      </w:r>
      <w:bookmarkStart w:id="0" w:name="_Hlk156384522"/>
      <w:r w:rsidR="00D3482D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hyperlink r:id="rId7" w:history="1">
        <w:r w:rsidR="007B216E" w:rsidRPr="00F90A11">
          <w:rPr>
            <w:rStyle w:val="-"/>
            <w:rFonts w:ascii="Helvetica Neue" w:hAnsi="Helvetica Neue" w:cs="Times New Roman"/>
            <w:szCs w:val="23"/>
          </w:rPr>
          <w:t>atus.cmas.sport@gmail.com</w:t>
        </w:r>
      </w:hyperlink>
      <w:bookmarkEnd w:id="0"/>
    </w:p>
    <w:p w:rsidR="00066C03" w:rsidRDefault="00066C03">
      <w:pPr>
        <w:pStyle w:val="a3"/>
        <w:spacing w:before="0"/>
        <w:ind w:left="48" w:right="888"/>
      </w:pPr>
    </w:p>
    <w:tbl>
      <w:tblPr>
        <w:tblStyle w:val="a8"/>
        <w:tblW w:w="0" w:type="auto"/>
        <w:tblLook w:val="04A0"/>
      </w:tblPr>
      <w:tblGrid>
        <w:gridCol w:w="3652"/>
        <w:gridCol w:w="3544"/>
        <w:gridCol w:w="3956"/>
      </w:tblGrid>
      <w:tr w:rsidR="00066C03">
        <w:trPr>
          <w:trHeight w:val="397"/>
        </w:trPr>
        <w:tc>
          <w:tcPr>
            <w:tcW w:w="11152" w:type="dxa"/>
            <w:gridSpan w:val="3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066C03" w:rsidRDefault="006C3A1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untry: </w:t>
            </w:r>
          </w:p>
        </w:tc>
      </w:tr>
      <w:tr w:rsidR="00066C03">
        <w:trPr>
          <w:trHeight w:val="397"/>
        </w:trPr>
        <w:tc>
          <w:tcPr>
            <w:tcW w:w="11152" w:type="dxa"/>
            <w:gridSpan w:val="3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066C03" w:rsidRDefault="006C3A1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ederation</w:t>
            </w:r>
            <w:r w:rsidR="007B216E">
              <w:rPr>
                <w:rFonts w:ascii="Times New Roman" w:hAnsi="Times New Roman" w:cs="Times New Roman"/>
                <w:sz w:val="24"/>
                <w:szCs w:val="24"/>
              </w:rPr>
              <w:t>/Club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</w:tr>
      <w:tr w:rsidR="00066C03">
        <w:trPr>
          <w:trHeight w:val="397"/>
        </w:trPr>
        <w:tc>
          <w:tcPr>
            <w:tcW w:w="3652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066C03" w:rsidRDefault="006C3A1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lephone:</w:t>
            </w:r>
          </w:p>
        </w:tc>
        <w:tc>
          <w:tcPr>
            <w:tcW w:w="3544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066C03" w:rsidRDefault="006C3A1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x:</w:t>
            </w:r>
          </w:p>
        </w:tc>
        <w:tc>
          <w:tcPr>
            <w:tcW w:w="3956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066C03" w:rsidRDefault="006C3A1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-mail:</w:t>
            </w:r>
          </w:p>
        </w:tc>
      </w:tr>
    </w:tbl>
    <w:p w:rsidR="00066C03" w:rsidRDefault="00066C03">
      <w:pPr>
        <w:pStyle w:val="a3"/>
        <w:spacing w:before="0"/>
        <w:ind w:left="48" w:right="888"/>
      </w:pPr>
    </w:p>
    <w:p w:rsidR="00066C03" w:rsidRDefault="00066C03">
      <w:pPr>
        <w:pStyle w:val="a3"/>
        <w:spacing w:before="0"/>
        <w:ind w:left="48" w:right="888"/>
      </w:pPr>
    </w:p>
    <w:p w:rsidR="00066C03" w:rsidRDefault="00066C03">
      <w:pPr>
        <w:pStyle w:val="a3"/>
        <w:spacing w:before="0"/>
        <w:ind w:left="48" w:right="888"/>
      </w:pPr>
    </w:p>
    <w:p w:rsidR="00066C03" w:rsidRDefault="00066C03">
      <w:pPr>
        <w:pStyle w:val="a3"/>
        <w:spacing w:before="0"/>
        <w:ind w:left="48" w:right="888"/>
      </w:pPr>
    </w:p>
    <w:p w:rsidR="00066C03" w:rsidRDefault="00066C03">
      <w:pPr>
        <w:pStyle w:val="a3"/>
        <w:spacing w:before="0"/>
        <w:ind w:left="48" w:right="888"/>
      </w:pPr>
    </w:p>
    <w:p w:rsidR="00066C03" w:rsidRDefault="006C3A1B">
      <w:pPr>
        <w:pStyle w:val="a3"/>
        <w:tabs>
          <w:tab w:val="left" w:pos="3605"/>
          <w:tab w:val="left" w:pos="3728"/>
          <w:tab w:val="left" w:pos="7956"/>
        </w:tabs>
        <w:spacing w:before="10" w:line="362" w:lineRule="auto"/>
        <w:ind w:left="20" w:right="1048"/>
      </w:pPr>
      <w:r>
        <w:t>We confirm that</w:t>
      </w:r>
      <w:r>
        <w:rPr>
          <w:spacing w:val="-6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ayment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rPr>
          <w:u w:val="single"/>
        </w:rPr>
        <w:tab/>
      </w:r>
      <w:r>
        <w:t>euro from</w:t>
      </w:r>
      <w:r>
        <w:rPr>
          <w:spacing w:val="1"/>
        </w:rPr>
        <w:t xml:space="preserve"> </w:t>
      </w:r>
      <w:r>
        <w:t>account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, date</w:t>
      </w:r>
      <w:r>
        <w:rPr>
          <w:spacing w:val="-1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payment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.</w:t>
      </w:r>
    </w:p>
    <w:p w:rsidR="00066C03" w:rsidRDefault="00066C03">
      <w:pPr>
        <w:pStyle w:val="a3"/>
        <w:spacing w:before="0"/>
        <w:ind w:left="20"/>
      </w:pPr>
    </w:p>
    <w:p w:rsidR="00066C03" w:rsidRDefault="00066C03">
      <w:pPr>
        <w:pStyle w:val="a3"/>
        <w:spacing w:before="0"/>
        <w:ind w:left="20"/>
      </w:pPr>
    </w:p>
    <w:p w:rsidR="00066C03" w:rsidRDefault="00066C03">
      <w:pPr>
        <w:pStyle w:val="a3"/>
        <w:spacing w:before="0"/>
        <w:ind w:left="20"/>
      </w:pPr>
    </w:p>
    <w:p w:rsidR="00066C03" w:rsidRDefault="00066C03">
      <w:pPr>
        <w:pStyle w:val="a3"/>
        <w:spacing w:before="0"/>
        <w:ind w:left="20"/>
      </w:pPr>
    </w:p>
    <w:p w:rsidR="00066C03" w:rsidRDefault="006C3A1B">
      <w:pPr>
        <w:pStyle w:val="a3"/>
        <w:spacing w:before="0"/>
        <w:ind w:left="20"/>
        <w:rPr>
          <w:rFonts w:eastAsia="SimSun"/>
          <w:lang w:eastAsia="zh-CN"/>
        </w:rPr>
      </w:pPr>
      <w:r>
        <w:t>Is our contribution for participation</w:t>
      </w:r>
      <w:r w:rsidR="00FD64CA">
        <w:t>.</w:t>
      </w:r>
    </w:p>
    <w:p w:rsidR="00066C03" w:rsidRDefault="00066C03">
      <w:pPr>
        <w:pStyle w:val="a3"/>
        <w:spacing w:before="0"/>
        <w:ind w:left="48" w:right="888"/>
      </w:pPr>
    </w:p>
    <w:p w:rsidR="00066C03" w:rsidRDefault="00066C03">
      <w:pPr>
        <w:autoSpaceDE w:val="0"/>
        <w:autoSpaceDN w:val="0"/>
        <w:adjustRightInd w:val="0"/>
        <w:spacing w:after="120" w:line="240" w:lineRule="auto"/>
        <w:jc w:val="right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a8"/>
        <w:tblW w:w="8363" w:type="dxa"/>
        <w:tblInd w:w="26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3544"/>
        <w:gridCol w:w="1559"/>
        <w:gridCol w:w="3260"/>
      </w:tblGrid>
      <w:tr w:rsidR="00066C03">
        <w:trPr>
          <w:trHeight w:val="454"/>
        </w:trPr>
        <w:tc>
          <w:tcPr>
            <w:tcW w:w="3544" w:type="dxa"/>
          </w:tcPr>
          <w:p w:rsidR="00066C03" w:rsidRDefault="00066C03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19" w:type="dxa"/>
            <w:gridSpan w:val="2"/>
            <w:shd w:val="clear" w:color="auto" w:fill="C6F7FE"/>
            <w:vAlign w:val="center"/>
          </w:tcPr>
          <w:p w:rsidR="00066C03" w:rsidRDefault="006C3A1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</w:t>
            </w:r>
          </w:p>
        </w:tc>
      </w:tr>
      <w:tr w:rsidR="00066C03">
        <w:tc>
          <w:tcPr>
            <w:tcW w:w="3544" w:type="dxa"/>
          </w:tcPr>
          <w:p w:rsidR="00066C03" w:rsidRDefault="006C3A1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President Signature / stamp)</w:t>
            </w:r>
          </w:p>
        </w:tc>
        <w:tc>
          <w:tcPr>
            <w:tcW w:w="1559" w:type="dxa"/>
          </w:tcPr>
          <w:p w:rsidR="00066C03" w:rsidRDefault="00066C03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0" w:type="dxa"/>
          </w:tcPr>
          <w:p w:rsidR="00066C03" w:rsidRDefault="006C3A1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Full name in block letters)</w:t>
            </w:r>
          </w:p>
        </w:tc>
      </w:tr>
      <w:tr w:rsidR="00066C03">
        <w:trPr>
          <w:trHeight w:val="1043"/>
        </w:trPr>
        <w:tc>
          <w:tcPr>
            <w:tcW w:w="3544" w:type="dxa"/>
            <w:shd w:val="clear" w:color="auto" w:fill="C6F7FE"/>
          </w:tcPr>
          <w:p w:rsidR="00066C03" w:rsidRDefault="00066C03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:rsidR="00066C03" w:rsidRDefault="00066C03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0" w:type="dxa"/>
            <w:shd w:val="clear" w:color="auto" w:fill="C6F7FE"/>
          </w:tcPr>
          <w:p w:rsidR="00066C03" w:rsidRDefault="00066C03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066C03" w:rsidRDefault="00066C03">
      <w:pPr>
        <w:autoSpaceDE w:val="0"/>
        <w:autoSpaceDN w:val="0"/>
        <w:adjustRightInd w:val="0"/>
        <w:spacing w:after="0" w:line="240" w:lineRule="auto"/>
        <w:contextualSpacing/>
        <w:jc w:val="right"/>
        <w:rPr>
          <w:rFonts w:ascii="Times New Roman" w:hAnsi="Times New Roman" w:cs="Times New Roman"/>
          <w:sz w:val="20"/>
          <w:szCs w:val="24"/>
        </w:rPr>
      </w:pPr>
    </w:p>
    <w:sectPr w:rsidR="00066C03" w:rsidSect="004C19AC">
      <w:headerReference w:type="default" r:id="rId8"/>
      <w:pgSz w:w="12240" w:h="15840"/>
      <w:pgMar w:top="993" w:right="624" w:bottom="680" w:left="68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6E5A69" w:rsidRDefault="006E5A69">
      <w:pPr>
        <w:spacing w:line="240" w:lineRule="auto"/>
      </w:pPr>
      <w:r>
        <w:separator/>
      </w:r>
    </w:p>
  </w:endnote>
  <w:endnote w:type="continuationSeparator" w:id="0">
    <w:p w:rsidR="006E5A69" w:rsidRDefault="006E5A69">
      <w:pPr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Helvetica Neue">
    <w:altName w:val="Times New Roman"/>
    <w:charset w:val="00"/>
    <w:family w:val="auto"/>
    <w:pitch w:val="variable"/>
    <w:sig w:usb0="00000003" w:usb1="500079DB" w:usb2="00000010" w:usb3="00000000" w:csb0="00000001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6E5A69" w:rsidRDefault="006E5A69">
      <w:pPr>
        <w:spacing w:after="0"/>
      </w:pPr>
      <w:r>
        <w:separator/>
      </w:r>
    </w:p>
  </w:footnote>
  <w:footnote w:type="continuationSeparator" w:id="0">
    <w:p w:rsidR="006E5A69" w:rsidRDefault="006E5A69">
      <w:pPr>
        <w:spacing w:after="0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0" w:type="auto"/>
      <w:jc w:val="center"/>
      <w:tblLook w:val="04A0"/>
    </w:tblPr>
    <w:tblGrid>
      <w:gridCol w:w="2520"/>
      <w:gridCol w:w="4040"/>
      <w:gridCol w:w="2466"/>
    </w:tblGrid>
    <w:tr w:rsidR="009A75B4" w:rsidTr="001341E5">
      <w:trPr>
        <w:jc w:val="center"/>
      </w:trPr>
      <w:tc>
        <w:tcPr>
          <w:tcW w:w="2520" w:type="dxa"/>
          <w:vAlign w:val="center"/>
          <w:hideMark/>
        </w:tcPr>
        <w:p w:rsidR="009A75B4" w:rsidRDefault="009A75B4" w:rsidP="009A75B4">
          <w:pPr>
            <w:pStyle w:val="a6"/>
            <w:jc w:val="center"/>
          </w:pPr>
          <w:bookmarkStart w:id="1" w:name="_Hlk20267813"/>
          <w:r>
            <w:rPr>
              <w:noProof/>
              <w:lang w:val="el-GR" w:eastAsia="el-GR"/>
            </w:rPr>
            <w:drawing>
              <wp:inline distT="0" distB="0" distL="0" distR="0">
                <wp:extent cx="543560" cy="716280"/>
                <wp:effectExtent l="0" t="0" r="8890" b="7620"/>
                <wp:docPr id="716109091" name="Picture 1" descr="A blue and white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16109091" name="Picture 1" descr="A blue and white logo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43560" cy="7162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040" w:type="dxa"/>
          <w:vAlign w:val="center"/>
          <w:hideMark/>
        </w:tcPr>
        <w:p w:rsidR="00D3482D" w:rsidRPr="007B216E" w:rsidRDefault="00392AA5" w:rsidP="00D3482D">
          <w:pPr>
            <w:pStyle w:val="a6"/>
            <w:jc w:val="center"/>
            <w:rPr>
              <w:b/>
              <w:bCs/>
            </w:rPr>
          </w:pPr>
          <w:bookmarkStart w:id="2" w:name="_Hlk28492800"/>
          <w:r w:rsidRPr="007B216E">
            <w:rPr>
              <w:b/>
              <w:bCs/>
            </w:rPr>
            <w:t xml:space="preserve">XVIII </w:t>
          </w:r>
          <w:r w:rsidR="00D3482D" w:rsidRPr="007B216E">
            <w:rPr>
              <w:b/>
              <w:bCs/>
            </w:rPr>
            <w:t>Finswimming World Cup 2024</w:t>
          </w:r>
        </w:p>
        <w:p w:rsidR="00D3482D" w:rsidRPr="007B216E" w:rsidRDefault="00D3482D" w:rsidP="00D3482D">
          <w:pPr>
            <w:pStyle w:val="a6"/>
            <w:jc w:val="center"/>
            <w:rPr>
              <w:b/>
              <w:bCs/>
            </w:rPr>
          </w:pPr>
          <w:r w:rsidRPr="007B216E">
            <w:rPr>
              <w:b/>
              <w:bCs/>
            </w:rPr>
            <w:t>Round 4</w:t>
          </w:r>
        </w:p>
        <w:p w:rsidR="00D3482D" w:rsidRPr="007B216E" w:rsidRDefault="007B216E" w:rsidP="00D3482D">
          <w:pPr>
            <w:pStyle w:val="a6"/>
            <w:jc w:val="center"/>
            <w:rPr>
              <w:b/>
              <w:bCs/>
            </w:rPr>
          </w:pPr>
          <w:r w:rsidRPr="007B216E">
            <w:rPr>
              <w:b/>
              <w:bCs/>
            </w:rPr>
            <w:t>6</w:t>
          </w:r>
          <w:r w:rsidR="003314D5" w:rsidRPr="007B216E">
            <w:rPr>
              <w:b/>
              <w:bCs/>
            </w:rPr>
            <w:t>-</w:t>
          </w:r>
          <w:r w:rsidRPr="007B216E">
            <w:rPr>
              <w:b/>
              <w:bCs/>
            </w:rPr>
            <w:t>8</w:t>
          </w:r>
          <w:r w:rsidR="003314D5" w:rsidRPr="007B216E">
            <w:rPr>
              <w:b/>
              <w:bCs/>
            </w:rPr>
            <w:t xml:space="preserve"> </w:t>
          </w:r>
          <w:r w:rsidR="00D3482D" w:rsidRPr="007B216E">
            <w:rPr>
              <w:b/>
              <w:bCs/>
            </w:rPr>
            <w:t xml:space="preserve"> September 2024</w:t>
          </w:r>
        </w:p>
        <w:bookmarkEnd w:id="2"/>
        <w:p w:rsidR="009A75B4" w:rsidRDefault="00D3482D" w:rsidP="00D3482D">
          <w:pPr>
            <w:pStyle w:val="a6"/>
            <w:jc w:val="center"/>
            <w:rPr>
              <w:b/>
              <w:bCs/>
              <w:highlight w:val="yellow"/>
            </w:rPr>
          </w:pPr>
          <w:r w:rsidRPr="007B216E">
            <w:rPr>
              <w:b/>
              <w:bCs/>
            </w:rPr>
            <w:t>Phuket, Thailand</w:t>
          </w:r>
        </w:p>
      </w:tc>
      <w:tc>
        <w:tcPr>
          <w:tcW w:w="2466" w:type="dxa"/>
          <w:vAlign w:val="center"/>
          <w:hideMark/>
        </w:tcPr>
        <w:p w:rsidR="009A75B4" w:rsidRDefault="00D3482D" w:rsidP="009A75B4">
          <w:pPr>
            <w:pStyle w:val="a6"/>
            <w:jc w:val="center"/>
          </w:pPr>
          <w:r>
            <w:rPr>
              <w:noProof/>
              <w:lang w:val="el-GR" w:eastAsia="el-GR"/>
            </w:rPr>
            <w:drawing>
              <wp:inline distT="0" distB="0" distL="0" distR="0">
                <wp:extent cx="1091046" cy="726394"/>
                <wp:effectExtent l="0" t="0" r="0" b="0"/>
                <wp:docPr id="1139515530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14041" cy="74170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bookmarkEnd w:id="1"/>
    </w:tr>
  </w:tbl>
  <w:p w:rsidR="009A75B4" w:rsidRDefault="009A75B4">
    <w:pPr>
      <w:pStyle w:val="a6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2"/>
  <w:hideSpellingErrors/>
  <w:hideGrammaticalErrors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LY0NrEwNjA1NjAyMDNQ0lEKTi0uzszPAykwqQUA98cXVCwAAAA="/>
    <w:docVar w:name="commondata" w:val="eyJoZGlkIjoiYmEzNzE5YzZiODg4ZmIwNTg5ODMyMmNkOGJjMWJhYTgifQ=="/>
  </w:docVars>
  <w:rsids>
    <w:rsidRoot w:val="001C28FF"/>
    <w:rsid w:val="00000E61"/>
    <w:rsid w:val="00066C03"/>
    <w:rsid w:val="000A2D54"/>
    <w:rsid w:val="000A64A9"/>
    <w:rsid w:val="000F22A4"/>
    <w:rsid w:val="00105962"/>
    <w:rsid w:val="00146484"/>
    <w:rsid w:val="00162137"/>
    <w:rsid w:val="00172B8B"/>
    <w:rsid w:val="00182157"/>
    <w:rsid w:val="001B2768"/>
    <w:rsid w:val="001C28FF"/>
    <w:rsid w:val="001D2E5F"/>
    <w:rsid w:val="001D76DC"/>
    <w:rsid w:val="00271759"/>
    <w:rsid w:val="00285B1E"/>
    <w:rsid w:val="002A0B3C"/>
    <w:rsid w:val="002B65AE"/>
    <w:rsid w:val="002C4636"/>
    <w:rsid w:val="003314D5"/>
    <w:rsid w:val="003411DF"/>
    <w:rsid w:val="00376087"/>
    <w:rsid w:val="00392AA5"/>
    <w:rsid w:val="00400DDF"/>
    <w:rsid w:val="004259A2"/>
    <w:rsid w:val="00427039"/>
    <w:rsid w:val="00434112"/>
    <w:rsid w:val="004C19AC"/>
    <w:rsid w:val="004C3D79"/>
    <w:rsid w:val="004F68FA"/>
    <w:rsid w:val="005037C3"/>
    <w:rsid w:val="005123E3"/>
    <w:rsid w:val="00524558"/>
    <w:rsid w:val="00541415"/>
    <w:rsid w:val="005631D1"/>
    <w:rsid w:val="005631E7"/>
    <w:rsid w:val="00590013"/>
    <w:rsid w:val="005B71C8"/>
    <w:rsid w:val="005D3D8D"/>
    <w:rsid w:val="005E6288"/>
    <w:rsid w:val="00604F14"/>
    <w:rsid w:val="006404DD"/>
    <w:rsid w:val="006415A6"/>
    <w:rsid w:val="00692E9B"/>
    <w:rsid w:val="006C3A1B"/>
    <w:rsid w:val="006C6B6C"/>
    <w:rsid w:val="006D55DB"/>
    <w:rsid w:val="006E5A69"/>
    <w:rsid w:val="006F224A"/>
    <w:rsid w:val="00713A65"/>
    <w:rsid w:val="00722DA0"/>
    <w:rsid w:val="00771F19"/>
    <w:rsid w:val="007943EA"/>
    <w:rsid w:val="007962E9"/>
    <w:rsid w:val="007B216E"/>
    <w:rsid w:val="00804C11"/>
    <w:rsid w:val="008B2362"/>
    <w:rsid w:val="00903C67"/>
    <w:rsid w:val="009127D2"/>
    <w:rsid w:val="00914FAD"/>
    <w:rsid w:val="009172E7"/>
    <w:rsid w:val="00945279"/>
    <w:rsid w:val="00964D04"/>
    <w:rsid w:val="00974FAA"/>
    <w:rsid w:val="00981113"/>
    <w:rsid w:val="00996028"/>
    <w:rsid w:val="00997645"/>
    <w:rsid w:val="009A61FD"/>
    <w:rsid w:val="009A75B4"/>
    <w:rsid w:val="009F5545"/>
    <w:rsid w:val="00A076B0"/>
    <w:rsid w:val="00A34136"/>
    <w:rsid w:val="00A41713"/>
    <w:rsid w:val="00AB5853"/>
    <w:rsid w:val="00B02B27"/>
    <w:rsid w:val="00B654BC"/>
    <w:rsid w:val="00B811ED"/>
    <w:rsid w:val="00BE22DD"/>
    <w:rsid w:val="00C36B82"/>
    <w:rsid w:val="00C64985"/>
    <w:rsid w:val="00C71360"/>
    <w:rsid w:val="00CA04F6"/>
    <w:rsid w:val="00D04009"/>
    <w:rsid w:val="00D2216A"/>
    <w:rsid w:val="00D24114"/>
    <w:rsid w:val="00D30D7C"/>
    <w:rsid w:val="00D3482D"/>
    <w:rsid w:val="00D36CEC"/>
    <w:rsid w:val="00DB571E"/>
    <w:rsid w:val="00DD7C7D"/>
    <w:rsid w:val="00DE0BA2"/>
    <w:rsid w:val="00DF43FA"/>
    <w:rsid w:val="00E06DB0"/>
    <w:rsid w:val="00E21402"/>
    <w:rsid w:val="00E27735"/>
    <w:rsid w:val="00E52BF6"/>
    <w:rsid w:val="00E62224"/>
    <w:rsid w:val="00E75A57"/>
    <w:rsid w:val="00EB3998"/>
    <w:rsid w:val="00EB684B"/>
    <w:rsid w:val="00F36698"/>
    <w:rsid w:val="00F56F47"/>
    <w:rsid w:val="00F73659"/>
    <w:rsid w:val="00F81FED"/>
    <w:rsid w:val="00F823E1"/>
    <w:rsid w:val="00F9362D"/>
    <w:rsid w:val="00FD64CA"/>
    <w:rsid w:val="00FE399F"/>
    <w:rsid w:val="27F34127"/>
    <w:rsid w:val="3F071D2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 w:qFormat="1"/>
    <w:lsdException w:name="footer" w:semiHidden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semiHidden="0" w:uiPriority="1" w:unhideWhenUsed="0" w:qFormat="1"/>
    <w:lsdException w:name="Subtitle" w:semiHidden="0" w:uiPriority="11" w:unhideWhenUsed="0" w:qFormat="1"/>
    <w:lsdException w:name="Hyperlink" w:semiHidden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List Paragraph" w:semiHidden="0" w:uiPriority="34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C19AC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Char"/>
    <w:uiPriority w:val="1"/>
    <w:qFormat/>
    <w:rsid w:val="004C19AC"/>
    <w:pPr>
      <w:widowControl w:val="0"/>
      <w:autoSpaceDE w:val="0"/>
      <w:autoSpaceDN w:val="0"/>
      <w:spacing w:before="4" w:after="0" w:line="240" w:lineRule="auto"/>
      <w:ind w:left="40"/>
    </w:pPr>
    <w:rPr>
      <w:rFonts w:ascii="Times New Roman" w:eastAsia="Times New Roman" w:hAnsi="Times New Roman" w:cs="Times New Roman"/>
      <w:sz w:val="24"/>
      <w:szCs w:val="24"/>
    </w:rPr>
  </w:style>
  <w:style w:type="paragraph" w:styleId="a4">
    <w:name w:val="Balloon Text"/>
    <w:basedOn w:val="a"/>
    <w:link w:val="Char0"/>
    <w:uiPriority w:val="99"/>
    <w:semiHidden/>
    <w:unhideWhenUsed/>
    <w:rsid w:val="004C19AC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5">
    <w:name w:val="footer"/>
    <w:basedOn w:val="a"/>
    <w:link w:val="Char1"/>
    <w:uiPriority w:val="99"/>
    <w:unhideWhenUsed/>
    <w:rsid w:val="004C19AC"/>
    <w:pPr>
      <w:tabs>
        <w:tab w:val="center" w:pos="4680"/>
        <w:tab w:val="right" w:pos="9360"/>
      </w:tabs>
      <w:spacing w:after="0" w:line="240" w:lineRule="auto"/>
    </w:pPr>
  </w:style>
  <w:style w:type="paragraph" w:styleId="a6">
    <w:name w:val="header"/>
    <w:basedOn w:val="a"/>
    <w:link w:val="Char2"/>
    <w:uiPriority w:val="99"/>
    <w:unhideWhenUsed/>
    <w:qFormat/>
    <w:rsid w:val="004C19AC"/>
    <w:pPr>
      <w:tabs>
        <w:tab w:val="center" w:pos="4680"/>
        <w:tab w:val="right" w:pos="9360"/>
      </w:tabs>
      <w:spacing w:after="0" w:line="240" w:lineRule="auto"/>
    </w:pPr>
  </w:style>
  <w:style w:type="paragraph" w:styleId="a7">
    <w:name w:val="footnote text"/>
    <w:basedOn w:val="a"/>
    <w:link w:val="Char3"/>
    <w:uiPriority w:val="99"/>
    <w:semiHidden/>
    <w:unhideWhenUsed/>
    <w:rsid w:val="004C19AC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table" w:styleId="a8">
    <w:name w:val="Table Grid"/>
    <w:basedOn w:val="a1"/>
    <w:uiPriority w:val="59"/>
    <w:rsid w:val="004C19A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-">
    <w:name w:val="Hyperlink"/>
    <w:basedOn w:val="a0"/>
    <w:uiPriority w:val="99"/>
    <w:unhideWhenUsed/>
    <w:rsid w:val="004C19AC"/>
    <w:rPr>
      <w:color w:val="0000FF" w:themeColor="hyperlink"/>
      <w:u w:val="single"/>
    </w:rPr>
  </w:style>
  <w:style w:type="character" w:styleId="a9">
    <w:name w:val="footnote reference"/>
    <w:basedOn w:val="a0"/>
    <w:uiPriority w:val="99"/>
    <w:semiHidden/>
    <w:unhideWhenUsed/>
    <w:rsid w:val="004C19AC"/>
    <w:rPr>
      <w:vertAlign w:val="superscript"/>
    </w:rPr>
  </w:style>
  <w:style w:type="character" w:customStyle="1" w:styleId="Char0">
    <w:name w:val="Κείμενο πλαισίου Char"/>
    <w:basedOn w:val="a0"/>
    <w:link w:val="a4"/>
    <w:uiPriority w:val="99"/>
    <w:semiHidden/>
    <w:rsid w:val="004C19AC"/>
    <w:rPr>
      <w:rFonts w:ascii="Tahoma" w:hAnsi="Tahoma" w:cs="Tahoma"/>
      <w:sz w:val="16"/>
      <w:szCs w:val="16"/>
    </w:rPr>
  </w:style>
  <w:style w:type="character" w:customStyle="1" w:styleId="Char2">
    <w:name w:val="Κεφαλίδα Char"/>
    <w:basedOn w:val="a0"/>
    <w:link w:val="a6"/>
    <w:uiPriority w:val="99"/>
    <w:qFormat/>
    <w:rsid w:val="004C19AC"/>
  </w:style>
  <w:style w:type="character" w:customStyle="1" w:styleId="Char1">
    <w:name w:val="Υποσέλιδο Char"/>
    <w:basedOn w:val="a0"/>
    <w:link w:val="a5"/>
    <w:uiPriority w:val="99"/>
    <w:rsid w:val="004C19AC"/>
  </w:style>
  <w:style w:type="paragraph" w:styleId="aa">
    <w:name w:val="List Paragraph"/>
    <w:basedOn w:val="a"/>
    <w:uiPriority w:val="34"/>
    <w:qFormat/>
    <w:rsid w:val="004C19AC"/>
    <w:pPr>
      <w:ind w:left="720"/>
      <w:contextualSpacing/>
    </w:pPr>
  </w:style>
  <w:style w:type="character" w:customStyle="1" w:styleId="Char3">
    <w:name w:val="Κείμενο υποσημείωσης Char"/>
    <w:basedOn w:val="a0"/>
    <w:link w:val="a7"/>
    <w:uiPriority w:val="99"/>
    <w:semiHidden/>
    <w:rsid w:val="004C19AC"/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character" w:customStyle="1" w:styleId="UnresolvedMention1">
    <w:name w:val="Unresolved Mention1"/>
    <w:basedOn w:val="a0"/>
    <w:uiPriority w:val="99"/>
    <w:semiHidden/>
    <w:unhideWhenUsed/>
    <w:rsid w:val="004C19AC"/>
    <w:rPr>
      <w:color w:val="605E5C"/>
      <w:shd w:val="clear" w:color="auto" w:fill="E1DFDD"/>
    </w:rPr>
  </w:style>
  <w:style w:type="character" w:customStyle="1" w:styleId="Char">
    <w:name w:val="Σώμα κειμένου Char"/>
    <w:basedOn w:val="a0"/>
    <w:link w:val="a3"/>
    <w:uiPriority w:val="1"/>
    <w:qFormat/>
    <w:rsid w:val="004C19AC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atus.cmas.sport@gmail.com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52F4F26-23DC-414C-8264-2938E32965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83</Words>
  <Characters>454</Characters>
  <Application>Microsoft Office Word</Application>
  <DocSecurity>0</DocSecurity>
  <Lines>3</Lines>
  <Paragraphs>1</Paragraphs>
  <ScaleCrop>false</ScaleCrop>
  <Company>Hewlett-Packard</Company>
  <LinksUpToDate>false</LinksUpToDate>
  <CharactersWithSpaces>53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rio</dc:creator>
  <cp:lastModifiedBy>user</cp:lastModifiedBy>
  <cp:revision>10</cp:revision>
  <dcterms:created xsi:type="dcterms:W3CDTF">2023-08-12T08:11:00Z</dcterms:created>
  <dcterms:modified xsi:type="dcterms:W3CDTF">2024-01-30T06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C55CAC18821F4CB68BFE9B3701EBFB05_13</vt:lpwstr>
  </property>
</Properties>
</file>